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69FF04" w14:textId="77777777" w:rsidR="005C01D3" w:rsidRDefault="0090431B">
      <w:r>
        <w:t>and</w:t>
      </w:r>
      <w:r w:rsidR="00EF1300">
        <w:t>Dataset Section</w:t>
      </w:r>
      <w:r w:rsidR="00375DB3">
        <w:t xml:space="preserve"> part</w:t>
      </w:r>
      <w:r w:rsidR="00EF1300">
        <w:t>:</w:t>
      </w:r>
    </w:p>
    <w:p w14:paraId="18691BD7" w14:textId="77777777" w:rsidR="00622A47" w:rsidRDefault="00BD191B">
      <w:r>
        <w:t>17</w:t>
      </w:r>
      <w:r w:rsidRPr="00BD191B">
        <w:rPr>
          <w:vertAlign w:val="superscript"/>
        </w:rPr>
        <w:t>th</w:t>
      </w:r>
      <w:r>
        <w:t xml:space="preserve"> July, 2020</w:t>
      </w:r>
    </w:p>
    <w:p w14:paraId="135DC35A" w14:textId="77777777" w:rsidR="00BD191B" w:rsidRDefault="00BD191B" w:rsidP="00BD191B">
      <w:pPr>
        <w:pStyle w:val="ListParagraph"/>
        <w:numPr>
          <w:ilvl w:val="0"/>
          <w:numId w:val="1"/>
        </w:numPr>
      </w:pPr>
      <w:r>
        <w:t>Benchmark dataset collected</w:t>
      </w:r>
    </w:p>
    <w:p w14:paraId="0F1C08AC" w14:textId="77777777" w:rsidR="00BD191B" w:rsidRDefault="00BD191B" w:rsidP="00BD191B">
      <w:pPr>
        <w:pStyle w:val="ListParagraph"/>
        <w:numPr>
          <w:ilvl w:val="0"/>
          <w:numId w:val="1"/>
        </w:numPr>
      </w:pPr>
      <w:r>
        <w:t>Collecting Pictures of “KODOMFUL” from different sources. We made sure that the data set is available for public access.</w:t>
      </w:r>
    </w:p>
    <w:p w14:paraId="41857212" w14:textId="77777777" w:rsidR="00BD191B" w:rsidRDefault="00BD191B" w:rsidP="00BD191B">
      <w:pPr>
        <w:pStyle w:val="ListParagraph"/>
        <w:numPr>
          <w:ilvl w:val="0"/>
          <w:numId w:val="1"/>
        </w:numPr>
      </w:pPr>
      <w:r>
        <w:t>We are trying to understand the benchmark dataset so that we can preprocess data as our need.</w:t>
      </w:r>
    </w:p>
    <w:p w14:paraId="3775F03C" w14:textId="77777777" w:rsidR="00BD191B" w:rsidRDefault="00BD191B" w:rsidP="00BD191B">
      <w:pPr>
        <w:pStyle w:val="ListParagraph"/>
        <w:numPr>
          <w:ilvl w:val="0"/>
          <w:numId w:val="1"/>
        </w:numPr>
      </w:pPr>
      <w:r>
        <w:t>As we are very new to this field and never made web app based on ml, we all are trying to learn the basics needed for this project.</w:t>
      </w:r>
    </w:p>
    <w:p w14:paraId="428E0384" w14:textId="77777777" w:rsidR="005C01D3" w:rsidRDefault="005C01D3" w:rsidP="005C01D3">
      <w:r>
        <w:t>18</w:t>
      </w:r>
      <w:r w:rsidRPr="005C01D3">
        <w:rPr>
          <w:vertAlign w:val="superscript"/>
        </w:rPr>
        <w:t>th</w:t>
      </w:r>
      <w:r>
        <w:t xml:space="preserve"> July, 2020</w:t>
      </w:r>
    </w:p>
    <w:p w14:paraId="5D29B100" w14:textId="77777777" w:rsidR="005C01D3" w:rsidRDefault="005C01D3" w:rsidP="005C01D3">
      <w:pPr>
        <w:pStyle w:val="ListParagraph"/>
        <w:numPr>
          <w:ilvl w:val="0"/>
          <w:numId w:val="2"/>
        </w:numPr>
      </w:pPr>
      <w:r>
        <w:t xml:space="preserve"> Collected 200 kodomful</w:t>
      </w:r>
      <w:r w:rsidR="00996C43">
        <w:t xml:space="preserve"> and krishnochura</w:t>
      </w:r>
      <w:r>
        <w:t xml:space="preserve"> pictures from different sources.</w:t>
      </w:r>
    </w:p>
    <w:p w14:paraId="237822DF" w14:textId="77777777" w:rsidR="005C01D3" w:rsidRDefault="005C01D3" w:rsidP="005C01D3">
      <w:pPr>
        <w:pStyle w:val="ListParagraph"/>
        <w:numPr>
          <w:ilvl w:val="0"/>
          <w:numId w:val="2"/>
        </w:numPr>
      </w:pPr>
      <w:r>
        <w:t>Gone through the benchmark dataset to understand the structure of it that will help us for preprocessing dataset.</w:t>
      </w:r>
    </w:p>
    <w:p w14:paraId="52DE7EA1" w14:textId="77777777" w:rsidR="005C01D3" w:rsidRDefault="005C01D3" w:rsidP="005C01D3">
      <w:pPr>
        <w:pStyle w:val="ListParagraph"/>
        <w:numPr>
          <w:ilvl w:val="0"/>
          <w:numId w:val="2"/>
        </w:numPr>
      </w:pPr>
      <w:r>
        <w:t>Structured the benchmark dataset. We put the images into their corresponding folders.</w:t>
      </w:r>
    </w:p>
    <w:p w14:paraId="3CACDA7A" w14:textId="77777777" w:rsidR="005C01D3" w:rsidRDefault="005C01D3" w:rsidP="005C01D3">
      <w:pPr>
        <w:pStyle w:val="ListParagraph"/>
        <w:numPr>
          <w:ilvl w:val="0"/>
          <w:numId w:val="2"/>
        </w:numPr>
      </w:pPr>
      <w:r>
        <w:t>We made a new class name “</w:t>
      </w:r>
      <w:r w:rsidR="00CB41C8">
        <w:t>burflower”</w:t>
      </w:r>
      <w:r>
        <w:t xml:space="preserve"> and put collected kodomful images</w:t>
      </w:r>
      <w:r w:rsidR="00CB41C8">
        <w:t xml:space="preserve"> </w:t>
      </w:r>
      <w:r>
        <w:t>into corresponding folder</w:t>
      </w:r>
      <w:r w:rsidR="00996C43">
        <w:t>s</w:t>
      </w:r>
      <w:r>
        <w:t xml:space="preserve"> (named 103  “</w:t>
      </w:r>
      <w:r w:rsidRPr="005C01D3">
        <w:t>burflower-tree</w:t>
      </w:r>
      <w:r>
        <w:t>”</w:t>
      </w:r>
      <w:r w:rsidR="00996C43">
        <w:t xml:space="preserve"> </w:t>
      </w:r>
      <w:r>
        <w:t>).</w:t>
      </w:r>
    </w:p>
    <w:p w14:paraId="4E465B0D" w14:textId="77777777" w:rsidR="00A00307" w:rsidRDefault="00A00307" w:rsidP="00A00307">
      <w:r>
        <w:t>22</w:t>
      </w:r>
      <w:r w:rsidRPr="00A00307">
        <w:rPr>
          <w:vertAlign w:val="superscript"/>
        </w:rPr>
        <w:t>nd</w:t>
      </w:r>
      <w:r>
        <w:t xml:space="preserve"> July,2020</w:t>
      </w:r>
    </w:p>
    <w:p w14:paraId="7C1FEEAA" w14:textId="77777777" w:rsidR="00A00307" w:rsidRDefault="00A00307" w:rsidP="00A00307">
      <w:r>
        <w:t xml:space="preserve">         The benchmark dataset is collected from the following link:</w:t>
      </w:r>
      <w:r w:rsidRPr="00A00307">
        <w:t xml:space="preserve"> </w:t>
      </w:r>
    </w:p>
    <w:p w14:paraId="7013F401" w14:textId="77777777" w:rsidR="00A00307" w:rsidRDefault="00381C80" w:rsidP="00A00307">
      <w:pPr>
        <w:rPr>
          <w:rStyle w:val="Hyperlink"/>
        </w:rPr>
      </w:pPr>
      <w:hyperlink r:id="rId5" w:history="1">
        <w:r w:rsidR="00A00307" w:rsidRPr="00A00307">
          <w:rPr>
            <w:rStyle w:val="Hyperlink"/>
          </w:rPr>
          <w:t>http://www.robots.ox.ac.uk/~vgg/data/flowers/102/index.html?fbclid=IwAR0e5Md0DPIyNEWMJ5nQ3r99AWESH9slfaXgtBXPYGQ0rjoOb5l397m2cVA</w:t>
        </w:r>
      </w:hyperlink>
    </w:p>
    <w:p w14:paraId="4884BB21" w14:textId="77777777" w:rsidR="0052556B" w:rsidRDefault="0052556B" w:rsidP="00A00307">
      <w:p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23rd July, 2020</w:t>
      </w:r>
    </w:p>
    <w:p w14:paraId="270BC911" w14:textId="77777777" w:rsidR="0052556B" w:rsidRDefault="0052556B" w:rsidP="00A00307">
      <w:p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 xml:space="preserve">         Around 1000 pictures of different Bangladeshi flowers have been collected. There are pictures of Hasnahena, Malotilota, yellow champa, Aparajita.</w:t>
      </w:r>
    </w:p>
    <w:p w14:paraId="0A2D501F" w14:textId="77777777" w:rsidR="0030399B" w:rsidRDefault="0030399B" w:rsidP="00A00307">
      <w:pPr>
        <w:rPr>
          <w:rStyle w:val="Hyperlink"/>
          <w:color w:val="000000" w:themeColor="text1"/>
          <w:u w:val="none"/>
        </w:rPr>
      </w:pPr>
    </w:p>
    <w:p w14:paraId="0767588F" w14:textId="77777777" w:rsidR="0030399B" w:rsidRDefault="0030399B" w:rsidP="00A00307">
      <w:p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27</w:t>
      </w:r>
      <w:r w:rsidRPr="0030399B">
        <w:rPr>
          <w:rStyle w:val="Hyperlink"/>
          <w:color w:val="000000" w:themeColor="text1"/>
          <w:u w:val="none"/>
          <w:vertAlign w:val="superscript"/>
        </w:rPr>
        <w:t>th</w:t>
      </w:r>
      <w:r>
        <w:rPr>
          <w:rStyle w:val="Hyperlink"/>
          <w:color w:val="000000" w:themeColor="text1"/>
          <w:u w:val="none"/>
        </w:rPr>
        <w:t xml:space="preserve"> July, 2020</w:t>
      </w:r>
    </w:p>
    <w:p w14:paraId="22BD0845" w14:textId="77777777" w:rsidR="0030399B" w:rsidRDefault="0030399B" w:rsidP="0030399B">
      <w:pPr>
        <w:pStyle w:val="ListParagraph"/>
        <w:numPr>
          <w:ilvl w:val="0"/>
          <w:numId w:val="3"/>
        </w:numPr>
        <w:rPr>
          <w:rStyle w:val="Hyperlink"/>
          <w:color w:val="000000" w:themeColor="text1"/>
          <w:u w:val="none"/>
        </w:rPr>
      </w:pPr>
      <w:r w:rsidRPr="0030399B">
        <w:rPr>
          <w:rStyle w:val="Hyperlink"/>
          <w:color w:val="000000" w:themeColor="text1"/>
          <w:u w:val="none"/>
        </w:rPr>
        <w:t xml:space="preserve">We made new 5 classes named “Hasnahena”,”Aparajita” etc. </w:t>
      </w:r>
    </w:p>
    <w:p w14:paraId="48F2F9E3" w14:textId="77777777" w:rsidR="0030399B" w:rsidRDefault="0030399B" w:rsidP="0030399B">
      <w:pPr>
        <w:pStyle w:val="ListParagraph"/>
        <w:numPr>
          <w:ilvl w:val="0"/>
          <w:numId w:val="3"/>
        </w:num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Structured the newly made dataset.</w:t>
      </w:r>
    </w:p>
    <w:p w14:paraId="2C69437F" w14:textId="77777777" w:rsidR="0030399B" w:rsidRDefault="0030399B" w:rsidP="00A00307">
      <w:pPr>
        <w:pStyle w:val="ListParagraph"/>
        <w:numPr>
          <w:ilvl w:val="0"/>
          <w:numId w:val="3"/>
        </w:num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Kept 80percent pictures for training and 10percent for testing and 10percent for validity.</w:t>
      </w:r>
    </w:p>
    <w:p w14:paraId="5D4F244B" w14:textId="77777777" w:rsidR="0030399B" w:rsidRDefault="0030399B" w:rsidP="00A00307">
      <w:pPr>
        <w:pStyle w:val="ListParagraph"/>
        <w:numPr>
          <w:ilvl w:val="0"/>
          <w:numId w:val="3"/>
        </w:num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Did visualization of our new dataset.</w:t>
      </w:r>
    </w:p>
    <w:p w14:paraId="40304430" w14:textId="77777777" w:rsidR="0030399B" w:rsidRDefault="0030399B" w:rsidP="00A00307">
      <w:pPr>
        <w:pStyle w:val="ListParagraph"/>
        <w:numPr>
          <w:ilvl w:val="0"/>
          <w:numId w:val="3"/>
        </w:num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Did the mockups where screenshot of our landing page is added.</w:t>
      </w:r>
    </w:p>
    <w:p w14:paraId="16B4B158" w14:textId="77777777" w:rsidR="0030399B" w:rsidRDefault="00F31BA8" w:rsidP="00A00307">
      <w:pPr>
        <w:pStyle w:val="ListParagraph"/>
        <w:numPr>
          <w:ilvl w:val="0"/>
          <w:numId w:val="3"/>
        </w:num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Work in progress by Saheeb Tare</w:t>
      </w:r>
      <w:r w:rsidR="0030399B">
        <w:rPr>
          <w:rStyle w:val="Hyperlink"/>
          <w:color w:val="000000" w:themeColor="text1"/>
          <w:u w:val="none"/>
        </w:rPr>
        <w:t>que and Naziba Nasir for fron</w:t>
      </w:r>
      <w:r w:rsidR="001D5D03">
        <w:rPr>
          <w:rStyle w:val="Hyperlink"/>
          <w:color w:val="000000" w:themeColor="text1"/>
          <w:u w:val="none"/>
        </w:rPr>
        <w:t>t</w:t>
      </w:r>
      <w:r w:rsidR="0030399B">
        <w:rPr>
          <w:rStyle w:val="Hyperlink"/>
          <w:color w:val="000000" w:themeColor="text1"/>
          <w:u w:val="none"/>
        </w:rPr>
        <w:t>end.</w:t>
      </w:r>
    </w:p>
    <w:p w14:paraId="2D043085" w14:textId="77777777" w:rsidR="001D5D03" w:rsidRDefault="001D5D03" w:rsidP="001D5D03">
      <w:p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 xml:space="preserve"> 28</w:t>
      </w:r>
      <w:r w:rsidRPr="001D5D03">
        <w:rPr>
          <w:rStyle w:val="Hyperlink"/>
          <w:color w:val="000000" w:themeColor="text1"/>
          <w:u w:val="none"/>
          <w:vertAlign w:val="superscript"/>
        </w:rPr>
        <w:t>th</w:t>
      </w:r>
      <w:r w:rsidR="00F31BA8">
        <w:rPr>
          <w:rStyle w:val="Hyperlink"/>
          <w:color w:val="000000" w:themeColor="text1"/>
          <w:u w:val="none"/>
        </w:rPr>
        <w:t xml:space="preserve"> july, 2020</w:t>
      </w:r>
    </w:p>
    <w:p w14:paraId="14C636F6" w14:textId="77777777" w:rsidR="001D5D03" w:rsidRDefault="001D5D03" w:rsidP="001D5D03">
      <w:pPr>
        <w:pStyle w:val="ListParagraph"/>
        <w:numPr>
          <w:ilvl w:val="0"/>
          <w:numId w:val="4"/>
        </w:numPr>
        <w:rPr>
          <w:rStyle w:val="Hyperlink"/>
          <w:color w:val="000000" w:themeColor="text1"/>
          <w:u w:val="none"/>
        </w:rPr>
      </w:pPr>
      <w:r w:rsidRPr="001D5D03">
        <w:rPr>
          <w:rStyle w:val="Hyperlink"/>
          <w:color w:val="000000" w:themeColor="text1"/>
          <w:u w:val="none"/>
        </w:rPr>
        <w:t>structured the project so that it can’t overlap front-end with back-end</w:t>
      </w:r>
    </w:p>
    <w:p w14:paraId="13372A46" w14:textId="08CAB1C6" w:rsidR="001D5D03" w:rsidRDefault="001D5D03" w:rsidP="001D5D03">
      <w:pPr>
        <w:pStyle w:val="ListParagraph"/>
        <w:numPr>
          <w:ilvl w:val="0"/>
          <w:numId w:val="4"/>
        </w:numPr>
        <w:rPr>
          <w:color w:val="000000" w:themeColor="text1"/>
        </w:rPr>
      </w:pPr>
      <w:r>
        <w:rPr>
          <w:rStyle w:val="Hyperlink"/>
          <w:color w:val="000000" w:themeColor="text1"/>
          <w:u w:val="none"/>
        </w:rPr>
        <w:t xml:space="preserve">Front-end provided by </w:t>
      </w:r>
      <w:r w:rsidRPr="001D5D03">
        <w:rPr>
          <w:color w:val="000000" w:themeColor="text1"/>
        </w:rPr>
        <w:t>Shaheeb Tarique and Naziba</w:t>
      </w:r>
      <w:r w:rsidR="00AF3FD7">
        <w:rPr>
          <w:color w:val="000000" w:themeColor="text1"/>
        </w:rPr>
        <w:t xml:space="preserve"> Nasir</w:t>
      </w:r>
      <w:r>
        <w:rPr>
          <w:color w:val="000000" w:themeColor="text1"/>
        </w:rPr>
        <w:t xml:space="preserve"> And Progga </w:t>
      </w:r>
      <w:r w:rsidR="0090431B">
        <w:rPr>
          <w:color w:val="000000" w:themeColor="text1"/>
        </w:rPr>
        <w:t xml:space="preserve">and Shames </w:t>
      </w:r>
      <w:r>
        <w:rPr>
          <w:color w:val="000000" w:themeColor="text1"/>
        </w:rPr>
        <w:t xml:space="preserve">added the code in GitHub as learning purpose so that </w:t>
      </w:r>
      <w:r w:rsidR="00AF3FD7">
        <w:rPr>
          <w:color w:val="000000" w:themeColor="text1"/>
        </w:rPr>
        <w:t>they can add code by themselves in</w:t>
      </w:r>
      <w:r>
        <w:rPr>
          <w:color w:val="000000" w:themeColor="text1"/>
        </w:rPr>
        <w:t xml:space="preserve"> future without facing any difficulties.</w:t>
      </w:r>
    </w:p>
    <w:p w14:paraId="465D8E08" w14:textId="77777777" w:rsidR="001C54F1" w:rsidRDefault="001C54F1" w:rsidP="001D5D03">
      <w:pPr>
        <w:pStyle w:val="ListParagraph"/>
        <w:numPr>
          <w:ilvl w:val="0"/>
          <w:numId w:val="4"/>
        </w:numPr>
        <w:rPr>
          <w:color w:val="000000" w:themeColor="text1"/>
        </w:rPr>
      </w:pPr>
      <w:r>
        <w:rPr>
          <w:color w:val="000000" w:themeColor="text1"/>
        </w:rPr>
        <w:t>Made Responsive</w:t>
      </w:r>
      <w:r w:rsidR="002679DE">
        <w:rPr>
          <w:color w:val="000000" w:themeColor="text1"/>
        </w:rPr>
        <w:t xml:space="preserve"> UI and it is kept in the DOC2.pdf file.</w:t>
      </w:r>
    </w:p>
    <w:p w14:paraId="0E1E9124" w14:textId="77777777" w:rsidR="00C741CB" w:rsidRDefault="00F31BA8" w:rsidP="00C741CB">
      <w:pPr>
        <w:pStyle w:val="ListParagraph"/>
        <w:ind w:left="660"/>
        <w:rPr>
          <w:color w:val="000000" w:themeColor="text1"/>
        </w:rPr>
      </w:pPr>
      <w:r>
        <w:rPr>
          <w:color w:val="000000" w:themeColor="text1"/>
        </w:rPr>
        <w:lastRenderedPageBreak/>
        <w:t>29</w:t>
      </w:r>
      <w:r w:rsidRPr="00F31BA8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July, 2020</w:t>
      </w:r>
    </w:p>
    <w:p w14:paraId="45B2C973" w14:textId="77777777" w:rsidR="00F31BA8" w:rsidRDefault="00F31BA8" w:rsidP="00C741CB">
      <w:pPr>
        <w:pStyle w:val="ListParagraph"/>
        <w:ind w:left="660"/>
        <w:rPr>
          <w:color w:val="000000" w:themeColor="text1"/>
        </w:rPr>
      </w:pPr>
    </w:p>
    <w:p w14:paraId="76E72388" w14:textId="77777777" w:rsidR="00F31BA8" w:rsidRDefault="00F31BA8" w:rsidP="00C741CB">
      <w:pPr>
        <w:pStyle w:val="ListParagraph"/>
        <w:ind w:left="660"/>
        <w:rPr>
          <w:color w:val="000000" w:themeColor="text1"/>
        </w:rPr>
      </w:pPr>
      <w:r>
        <w:rPr>
          <w:color w:val="000000" w:themeColor="text1"/>
        </w:rPr>
        <w:t>1</w:t>
      </w:r>
      <w:r w:rsidR="00316B6C">
        <w:rPr>
          <w:color w:val="000000" w:themeColor="text1"/>
        </w:rPr>
        <w:t xml:space="preserve"> </w:t>
      </w:r>
      <w:r>
        <w:rPr>
          <w:color w:val="000000" w:themeColor="text1"/>
        </w:rPr>
        <w:t>.Naziba Nasir added the code for responsive UI in the code section in Css folder.</w:t>
      </w:r>
    </w:p>
    <w:p w14:paraId="1C4B01AF" w14:textId="77777777" w:rsidR="00316B6C" w:rsidRDefault="00316B6C" w:rsidP="00C741CB">
      <w:pPr>
        <w:pStyle w:val="ListParagraph"/>
        <w:ind w:left="660"/>
        <w:rPr>
          <w:color w:val="000000" w:themeColor="text1"/>
        </w:rPr>
      </w:pPr>
    </w:p>
    <w:p w14:paraId="048C51FF" w14:textId="77777777" w:rsidR="00316B6C" w:rsidRDefault="00316B6C" w:rsidP="00C741CB">
      <w:pPr>
        <w:pStyle w:val="ListParagraph"/>
        <w:ind w:left="660"/>
        <w:rPr>
          <w:color w:val="000000" w:themeColor="text1"/>
        </w:rPr>
      </w:pPr>
      <w:r>
        <w:rPr>
          <w:color w:val="000000" w:themeColor="text1"/>
        </w:rPr>
        <w:t>2</w:t>
      </w:r>
      <w:r w:rsidRPr="00316B6C">
        <w:rPr>
          <w:color w:val="000000" w:themeColor="text1"/>
          <w:vertAlign w:val="superscript"/>
        </w:rPr>
        <w:t>nd</w:t>
      </w:r>
      <w:r>
        <w:rPr>
          <w:color w:val="000000" w:themeColor="text1"/>
        </w:rPr>
        <w:t xml:space="preserve"> August, 2020</w:t>
      </w:r>
    </w:p>
    <w:p w14:paraId="163258B0" w14:textId="77777777" w:rsidR="00316B6C" w:rsidRDefault="00316B6C" w:rsidP="00C741CB">
      <w:pPr>
        <w:pStyle w:val="ListParagraph"/>
        <w:ind w:left="660"/>
        <w:rPr>
          <w:color w:val="000000" w:themeColor="text1"/>
        </w:rPr>
      </w:pPr>
    </w:p>
    <w:p w14:paraId="2481227E" w14:textId="77777777" w:rsidR="00316B6C" w:rsidRDefault="00316B6C" w:rsidP="00316B6C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Code for Get Started page is uploaded by Saheeb Tareque.</w:t>
      </w:r>
    </w:p>
    <w:p w14:paraId="09150B5A" w14:textId="77777777" w:rsidR="00316B6C" w:rsidRDefault="00316B6C" w:rsidP="00316B6C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Literature readings are carried on and learning other things for building Model.</w:t>
      </w:r>
    </w:p>
    <w:p w14:paraId="07612B6E" w14:textId="77777777" w:rsidR="0093102A" w:rsidRDefault="0093102A" w:rsidP="0093102A">
      <w:pPr>
        <w:pStyle w:val="ListParagraph"/>
        <w:ind w:left="1020"/>
        <w:rPr>
          <w:color w:val="000000" w:themeColor="text1"/>
        </w:rPr>
      </w:pPr>
    </w:p>
    <w:p w14:paraId="35CBC320" w14:textId="77777777" w:rsidR="0093102A" w:rsidRDefault="0093102A" w:rsidP="0093102A">
      <w:pPr>
        <w:rPr>
          <w:color w:val="000000" w:themeColor="text1"/>
        </w:rPr>
      </w:pPr>
      <w:r>
        <w:rPr>
          <w:color w:val="000000" w:themeColor="text1"/>
        </w:rPr>
        <w:t xml:space="preserve">            </w:t>
      </w:r>
      <w:r w:rsidRPr="0093102A">
        <w:rPr>
          <w:color w:val="000000" w:themeColor="text1"/>
        </w:rPr>
        <w:t>3</w:t>
      </w:r>
      <w:r w:rsidRPr="0093102A">
        <w:rPr>
          <w:color w:val="000000" w:themeColor="text1"/>
          <w:vertAlign w:val="superscript"/>
        </w:rPr>
        <w:t>rd</w:t>
      </w:r>
      <w:r w:rsidRPr="0093102A">
        <w:rPr>
          <w:color w:val="000000" w:themeColor="text1"/>
        </w:rPr>
        <w:t xml:space="preserve"> August,</w:t>
      </w:r>
      <w:r>
        <w:rPr>
          <w:color w:val="000000" w:themeColor="text1"/>
        </w:rPr>
        <w:t xml:space="preserve"> </w:t>
      </w:r>
      <w:r w:rsidRPr="0093102A">
        <w:rPr>
          <w:color w:val="000000" w:themeColor="text1"/>
        </w:rPr>
        <w:t>2020</w:t>
      </w:r>
    </w:p>
    <w:p w14:paraId="650963E3" w14:textId="77777777" w:rsidR="0093102A" w:rsidRPr="00CD14D4" w:rsidRDefault="0093102A" w:rsidP="00CD14D4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CD14D4">
        <w:rPr>
          <w:color w:val="000000" w:themeColor="text1"/>
        </w:rPr>
        <w:t>Made Responsive UI  of get started page and it is kept in the getstarted.pdf file.</w:t>
      </w:r>
    </w:p>
    <w:p w14:paraId="3449DD52" w14:textId="77777777" w:rsidR="00CD14D4" w:rsidRDefault="00CD14D4" w:rsidP="00CD14D4">
      <w:pPr>
        <w:pStyle w:val="ListParagraph"/>
        <w:ind w:left="960"/>
        <w:rPr>
          <w:color w:val="000000" w:themeColor="text1"/>
        </w:rPr>
      </w:pPr>
    </w:p>
    <w:p w14:paraId="10BC752C" w14:textId="77777777" w:rsidR="00CD14D4" w:rsidRDefault="00CD14D4" w:rsidP="00CD14D4">
      <w:pPr>
        <w:rPr>
          <w:color w:val="000000" w:themeColor="text1"/>
        </w:rPr>
      </w:pPr>
      <w:r>
        <w:rPr>
          <w:color w:val="000000" w:themeColor="text1"/>
        </w:rPr>
        <w:t xml:space="preserve">            </w:t>
      </w:r>
      <w:r w:rsidRPr="00CD14D4">
        <w:rPr>
          <w:color w:val="000000" w:themeColor="text1"/>
        </w:rPr>
        <w:t>4</w:t>
      </w:r>
      <w:r w:rsidRPr="00CD14D4">
        <w:rPr>
          <w:color w:val="000000" w:themeColor="text1"/>
          <w:vertAlign w:val="superscript"/>
        </w:rPr>
        <w:t>th</w:t>
      </w:r>
      <w:r>
        <w:rPr>
          <w:color w:val="000000" w:themeColor="text1"/>
          <w:vertAlign w:val="superscript"/>
        </w:rPr>
        <w:t xml:space="preserve"> </w:t>
      </w:r>
      <w:r w:rsidRPr="00CD14D4">
        <w:rPr>
          <w:color w:val="000000" w:themeColor="text1"/>
        </w:rPr>
        <w:t xml:space="preserve"> </w:t>
      </w:r>
      <w:r>
        <w:rPr>
          <w:color w:val="000000" w:themeColor="text1"/>
        </w:rPr>
        <w:t>August, 2020</w:t>
      </w:r>
    </w:p>
    <w:p w14:paraId="28E7DF6B" w14:textId="77777777" w:rsidR="00CD14D4" w:rsidRDefault="00CD14D4" w:rsidP="00CD14D4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CD14D4">
        <w:rPr>
          <w:color w:val="000000" w:themeColor="text1"/>
        </w:rPr>
        <w:t>Model building started and half of the code has been uploaded in git hub.</w:t>
      </w:r>
    </w:p>
    <w:p w14:paraId="6272DBD1" w14:textId="77777777" w:rsidR="00CD14D4" w:rsidRDefault="00CD14D4" w:rsidP="00CD14D4">
      <w:pPr>
        <w:pStyle w:val="ListParagraph"/>
        <w:numPr>
          <w:ilvl w:val="0"/>
          <w:numId w:val="7"/>
        </w:numPr>
        <w:rPr>
          <w:color w:val="000000" w:themeColor="text1"/>
        </w:rPr>
      </w:pPr>
      <w:r>
        <w:rPr>
          <w:color w:val="000000" w:themeColor="text1"/>
        </w:rPr>
        <w:t>Used convulation, maxpooling ideas for this task of model building.</w:t>
      </w:r>
    </w:p>
    <w:p w14:paraId="6B67D9DC" w14:textId="77777777" w:rsidR="00994387" w:rsidRDefault="00994387" w:rsidP="00994387">
      <w:pPr>
        <w:pStyle w:val="ListParagraph"/>
        <w:ind w:left="960"/>
        <w:rPr>
          <w:color w:val="000000" w:themeColor="text1"/>
        </w:rPr>
      </w:pPr>
    </w:p>
    <w:p w14:paraId="0A1DAD35" w14:textId="77777777" w:rsidR="00994387" w:rsidRDefault="00994387" w:rsidP="00994387">
      <w:pPr>
        <w:ind w:left="600"/>
        <w:rPr>
          <w:color w:val="000000" w:themeColor="text1"/>
        </w:rPr>
      </w:pPr>
      <w:r>
        <w:rPr>
          <w:color w:val="000000" w:themeColor="text1"/>
        </w:rPr>
        <w:t>7</w:t>
      </w:r>
      <w:r w:rsidRPr="00994387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 2020</w:t>
      </w:r>
    </w:p>
    <w:p w14:paraId="2F8A8D77" w14:textId="77777777" w:rsidR="00994387" w:rsidRDefault="00994387" w:rsidP="00994387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994387">
        <w:rPr>
          <w:color w:val="000000" w:themeColor="text1"/>
        </w:rPr>
        <w:t>Model building done</w:t>
      </w:r>
      <w:r>
        <w:rPr>
          <w:color w:val="000000" w:themeColor="text1"/>
        </w:rPr>
        <w:t>.</w:t>
      </w:r>
    </w:p>
    <w:p w14:paraId="7161E572" w14:textId="77777777" w:rsidR="00994387" w:rsidRDefault="00994387" w:rsidP="00994387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rPr>
          <w:color w:val="000000" w:themeColor="text1"/>
        </w:rPr>
        <w:t>About us page done along with responsive UI.</w:t>
      </w:r>
    </w:p>
    <w:p w14:paraId="53AC30BD" w14:textId="77777777" w:rsidR="00A46E0B" w:rsidRDefault="00A46E0B" w:rsidP="00A46E0B">
      <w:pPr>
        <w:ind w:left="600"/>
        <w:rPr>
          <w:color w:val="000000" w:themeColor="text1"/>
        </w:rPr>
      </w:pPr>
    </w:p>
    <w:p w14:paraId="0FD692E9" w14:textId="77777777" w:rsidR="00A46E0B" w:rsidRDefault="00A46E0B" w:rsidP="00A46E0B">
      <w:pPr>
        <w:ind w:left="600"/>
        <w:rPr>
          <w:color w:val="000000" w:themeColor="text1"/>
        </w:rPr>
      </w:pPr>
      <w:r>
        <w:rPr>
          <w:color w:val="000000" w:themeColor="text1"/>
        </w:rPr>
        <w:t>9</w:t>
      </w:r>
      <w:r w:rsidRPr="00A46E0B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 2020</w:t>
      </w:r>
    </w:p>
    <w:p w14:paraId="35CEBCBA" w14:textId="77777777" w:rsidR="00A46E0B" w:rsidRDefault="00A46E0B" w:rsidP="00A46E0B">
      <w:pPr>
        <w:ind w:left="600"/>
        <w:rPr>
          <w:color w:val="000000" w:themeColor="text1"/>
        </w:rPr>
      </w:pPr>
      <w:r>
        <w:rPr>
          <w:color w:val="000000" w:themeColor="text1"/>
        </w:rPr>
        <w:t>1.Started training data.</w:t>
      </w:r>
    </w:p>
    <w:p w14:paraId="572AFB5E" w14:textId="77777777" w:rsidR="00AB6C90" w:rsidRDefault="00AB6C90" w:rsidP="00A46E0B">
      <w:pPr>
        <w:ind w:left="600"/>
        <w:rPr>
          <w:color w:val="000000" w:themeColor="text1"/>
        </w:rPr>
      </w:pPr>
      <w:r>
        <w:rPr>
          <w:color w:val="000000" w:themeColor="text1"/>
        </w:rPr>
        <w:t>10</w:t>
      </w:r>
      <w:r w:rsidRPr="00AB6C90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2020</w:t>
      </w:r>
    </w:p>
    <w:p w14:paraId="26FA3026" w14:textId="77777777" w:rsidR="00AB6C90" w:rsidRDefault="00AB6C90" w:rsidP="00AB6C90">
      <w:pPr>
        <w:pStyle w:val="ListParagraph"/>
        <w:numPr>
          <w:ilvl w:val="0"/>
          <w:numId w:val="9"/>
        </w:numPr>
        <w:rPr>
          <w:color w:val="000000" w:themeColor="text1"/>
        </w:rPr>
      </w:pPr>
      <w:r>
        <w:rPr>
          <w:color w:val="000000" w:themeColor="text1"/>
        </w:rPr>
        <w:t>FAQS works are done and uploaded in the code folder.</w:t>
      </w:r>
    </w:p>
    <w:p w14:paraId="6715E3F7" w14:textId="77777777" w:rsidR="00AB6C90" w:rsidRDefault="00AB6C90" w:rsidP="00AB6C90">
      <w:pPr>
        <w:ind w:left="600"/>
        <w:rPr>
          <w:color w:val="000000" w:themeColor="text1"/>
        </w:rPr>
      </w:pPr>
    </w:p>
    <w:p w14:paraId="4DD7637B" w14:textId="77777777" w:rsidR="00AB6C90" w:rsidRDefault="00AB6C90" w:rsidP="00AB6C90">
      <w:pPr>
        <w:ind w:left="600"/>
        <w:rPr>
          <w:color w:val="000000" w:themeColor="text1"/>
        </w:rPr>
      </w:pPr>
      <w:r>
        <w:rPr>
          <w:color w:val="000000" w:themeColor="text1"/>
        </w:rPr>
        <w:t>11</w:t>
      </w:r>
      <w:r w:rsidRPr="00AB6C90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</w:t>
      </w:r>
      <w:r w:rsidR="00362202">
        <w:rPr>
          <w:color w:val="000000" w:themeColor="text1"/>
        </w:rPr>
        <w:t xml:space="preserve"> </w:t>
      </w:r>
      <w:r>
        <w:rPr>
          <w:color w:val="000000" w:themeColor="text1"/>
        </w:rPr>
        <w:t>2020</w:t>
      </w:r>
    </w:p>
    <w:p w14:paraId="5B103CF9" w14:textId="77777777" w:rsidR="00AB6C90" w:rsidRDefault="00FE5D5C" w:rsidP="00362202">
      <w:pPr>
        <w:pStyle w:val="ListParagraph"/>
        <w:numPr>
          <w:ilvl w:val="0"/>
          <w:numId w:val="10"/>
        </w:numPr>
        <w:rPr>
          <w:color w:val="000000" w:themeColor="text1"/>
        </w:rPr>
      </w:pPr>
      <w:r w:rsidRPr="00362202">
        <w:rPr>
          <w:color w:val="000000" w:themeColor="text1"/>
        </w:rPr>
        <w:t>Training of data is started and completed half ….a</w:t>
      </w:r>
      <w:r w:rsidR="00362202" w:rsidRPr="00362202">
        <w:rPr>
          <w:color w:val="000000" w:themeColor="text1"/>
        </w:rPr>
        <w:t>lso uploaded in the code folder named dataloader.py</w:t>
      </w:r>
    </w:p>
    <w:p w14:paraId="19000DC0" w14:textId="77777777" w:rsidR="00166421" w:rsidRDefault="00166421" w:rsidP="00362202">
      <w:pPr>
        <w:pStyle w:val="ListParagraph"/>
        <w:numPr>
          <w:ilvl w:val="0"/>
          <w:numId w:val="10"/>
        </w:numPr>
        <w:rPr>
          <w:color w:val="000000" w:themeColor="text1"/>
        </w:rPr>
      </w:pPr>
      <w:r>
        <w:rPr>
          <w:color w:val="000000" w:themeColor="text1"/>
        </w:rPr>
        <w:t>Responsive UI of about us page is done by AS Shames but he couldn’t push it in git because of his net issues.</w:t>
      </w:r>
    </w:p>
    <w:p w14:paraId="321C4ACE" w14:textId="77777777" w:rsidR="001059B5" w:rsidRDefault="001059B5" w:rsidP="001059B5">
      <w:pPr>
        <w:pStyle w:val="ListParagraph"/>
        <w:ind w:left="960"/>
        <w:rPr>
          <w:color w:val="000000" w:themeColor="text1"/>
        </w:rPr>
      </w:pPr>
    </w:p>
    <w:p w14:paraId="026E8254" w14:textId="77777777" w:rsidR="001059B5" w:rsidRDefault="001059B5" w:rsidP="001059B5">
      <w:pPr>
        <w:rPr>
          <w:color w:val="000000" w:themeColor="text1"/>
        </w:rPr>
      </w:pPr>
      <w:r>
        <w:rPr>
          <w:color w:val="000000" w:themeColor="text1"/>
        </w:rPr>
        <w:t xml:space="preserve">          </w:t>
      </w:r>
      <w:r w:rsidRPr="001059B5">
        <w:rPr>
          <w:color w:val="000000" w:themeColor="text1"/>
        </w:rPr>
        <w:t>15</w:t>
      </w:r>
      <w:r w:rsidRPr="001059B5">
        <w:rPr>
          <w:color w:val="000000" w:themeColor="text1"/>
          <w:vertAlign w:val="superscript"/>
        </w:rPr>
        <w:t>th</w:t>
      </w:r>
      <w:r w:rsidRPr="001059B5">
        <w:rPr>
          <w:color w:val="000000" w:themeColor="text1"/>
        </w:rPr>
        <w:t xml:space="preserve"> August,</w:t>
      </w:r>
      <w:r>
        <w:rPr>
          <w:color w:val="000000" w:themeColor="text1"/>
        </w:rPr>
        <w:t xml:space="preserve"> </w:t>
      </w:r>
      <w:r w:rsidRPr="001059B5">
        <w:rPr>
          <w:color w:val="000000" w:themeColor="text1"/>
        </w:rPr>
        <w:t>2020</w:t>
      </w:r>
    </w:p>
    <w:p w14:paraId="648A7A8C" w14:textId="77777777" w:rsidR="001059B5" w:rsidRPr="003B510A" w:rsidRDefault="001059B5" w:rsidP="003B510A">
      <w:pPr>
        <w:pStyle w:val="ListParagraph"/>
        <w:numPr>
          <w:ilvl w:val="0"/>
          <w:numId w:val="11"/>
        </w:numPr>
        <w:rPr>
          <w:color w:val="000000" w:themeColor="text1"/>
        </w:rPr>
      </w:pPr>
      <w:r w:rsidRPr="003B510A">
        <w:rPr>
          <w:color w:val="000000" w:themeColor="text1"/>
        </w:rPr>
        <w:t xml:space="preserve">While </w:t>
      </w:r>
      <w:r w:rsidR="003B510A" w:rsidRPr="003B510A">
        <w:rPr>
          <w:color w:val="000000" w:themeColor="text1"/>
        </w:rPr>
        <w:t>installing</w:t>
      </w:r>
      <w:r w:rsidRPr="003B510A">
        <w:rPr>
          <w:color w:val="000000" w:themeColor="text1"/>
        </w:rPr>
        <w:t xml:space="preserve"> pytorch, faced problems and therefore working  to fix the bugs.</w:t>
      </w:r>
    </w:p>
    <w:p w14:paraId="2F8C493E" w14:textId="77777777" w:rsidR="003B510A" w:rsidRDefault="003B510A" w:rsidP="001059B5">
      <w:pPr>
        <w:rPr>
          <w:color w:val="000000" w:themeColor="text1"/>
        </w:rPr>
      </w:pPr>
    </w:p>
    <w:p w14:paraId="33E2AE16" w14:textId="77777777" w:rsidR="003B510A" w:rsidRDefault="003B510A" w:rsidP="001059B5">
      <w:pPr>
        <w:rPr>
          <w:color w:val="000000" w:themeColor="text1"/>
        </w:rPr>
      </w:pPr>
      <w:r>
        <w:rPr>
          <w:color w:val="000000" w:themeColor="text1"/>
        </w:rPr>
        <w:lastRenderedPageBreak/>
        <w:t xml:space="preserve">           18</w:t>
      </w:r>
      <w:r w:rsidRPr="003B510A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 2020</w:t>
      </w:r>
    </w:p>
    <w:p w14:paraId="1A3D3E50" w14:textId="77777777" w:rsidR="003B510A" w:rsidRDefault="003B510A" w:rsidP="001059B5">
      <w:pPr>
        <w:rPr>
          <w:color w:val="000000" w:themeColor="text1"/>
        </w:rPr>
      </w:pPr>
      <w:r>
        <w:rPr>
          <w:color w:val="000000" w:themeColor="text1"/>
        </w:rPr>
        <w:t xml:space="preserve">          1. Finally bugs are fixed and training done and the codes are uploaded in git.</w:t>
      </w:r>
    </w:p>
    <w:p w14:paraId="3A8C3F01" w14:textId="77777777" w:rsidR="003B510A" w:rsidRDefault="003B510A" w:rsidP="001059B5">
      <w:pPr>
        <w:rPr>
          <w:color w:val="000000" w:themeColor="text1"/>
        </w:rPr>
      </w:pPr>
      <w:r>
        <w:rPr>
          <w:color w:val="000000" w:themeColor="text1"/>
        </w:rPr>
        <w:t xml:space="preserve">          2. The training results and the validation results are uploaded in the form of pdf in the mockup          folder.</w:t>
      </w:r>
    </w:p>
    <w:p w14:paraId="3159EF31" w14:textId="77777777" w:rsidR="00EA7E75" w:rsidRDefault="00EA7E75" w:rsidP="001059B5">
      <w:pPr>
        <w:rPr>
          <w:color w:val="000000" w:themeColor="text1"/>
        </w:rPr>
      </w:pPr>
      <w:r>
        <w:rPr>
          <w:color w:val="000000" w:themeColor="text1"/>
        </w:rPr>
        <w:t xml:space="preserve">          19</w:t>
      </w:r>
      <w:r w:rsidRPr="00EA7E75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2020</w:t>
      </w:r>
    </w:p>
    <w:p w14:paraId="6239FEDE" w14:textId="77777777" w:rsidR="00EA7E75" w:rsidRDefault="00EA7E75" w:rsidP="00EA7E75">
      <w:pPr>
        <w:pStyle w:val="ListParagraph"/>
        <w:numPr>
          <w:ilvl w:val="0"/>
          <w:numId w:val="12"/>
        </w:numPr>
        <w:rPr>
          <w:color w:val="000000" w:themeColor="text1"/>
        </w:rPr>
      </w:pPr>
      <w:r w:rsidRPr="00EA7E75">
        <w:rPr>
          <w:color w:val="000000" w:themeColor="text1"/>
        </w:rPr>
        <w:t>Started working on API.</w:t>
      </w:r>
    </w:p>
    <w:p w14:paraId="65F38335" w14:textId="77777777" w:rsidR="00EA7E75" w:rsidRDefault="00EA7E75" w:rsidP="00EA7E75">
      <w:pPr>
        <w:ind w:left="450"/>
        <w:rPr>
          <w:color w:val="000000" w:themeColor="text1"/>
        </w:rPr>
      </w:pPr>
      <w:r>
        <w:rPr>
          <w:color w:val="000000" w:themeColor="text1"/>
        </w:rPr>
        <w:t>25</w:t>
      </w:r>
      <w:r w:rsidRPr="00EA7E75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2020</w:t>
      </w:r>
    </w:p>
    <w:p w14:paraId="49FD6C0F" w14:textId="77777777" w:rsidR="00EA7E75" w:rsidRDefault="00EA7E75" w:rsidP="00EA7E75">
      <w:pPr>
        <w:ind w:left="450"/>
        <w:rPr>
          <w:color w:val="000000" w:themeColor="text1"/>
        </w:rPr>
      </w:pPr>
      <w:r>
        <w:rPr>
          <w:color w:val="000000" w:themeColor="text1"/>
        </w:rPr>
        <w:t>1.API added using FLASK framework.</w:t>
      </w:r>
    </w:p>
    <w:p w14:paraId="1A275331" w14:textId="77777777" w:rsidR="00632106" w:rsidRDefault="00632106" w:rsidP="00EA7E75">
      <w:pPr>
        <w:ind w:left="450"/>
        <w:rPr>
          <w:color w:val="000000" w:themeColor="text1"/>
        </w:rPr>
      </w:pPr>
      <w:r>
        <w:rPr>
          <w:color w:val="000000" w:themeColor="text1"/>
        </w:rPr>
        <w:t>2.Demo of API added.</w:t>
      </w:r>
    </w:p>
    <w:p w14:paraId="4AD8BF6D" w14:textId="77777777" w:rsidR="00D85DBC" w:rsidRDefault="00D85DBC" w:rsidP="00EA7E75">
      <w:pPr>
        <w:ind w:left="450"/>
        <w:rPr>
          <w:color w:val="000000" w:themeColor="text1"/>
        </w:rPr>
      </w:pPr>
    </w:p>
    <w:p w14:paraId="78349D26" w14:textId="1249A3CC" w:rsidR="00D85DBC" w:rsidRDefault="00D85DBC" w:rsidP="00EA7E75">
      <w:pPr>
        <w:ind w:left="450"/>
        <w:rPr>
          <w:color w:val="000000" w:themeColor="text1"/>
        </w:rPr>
      </w:pPr>
      <w:r>
        <w:rPr>
          <w:color w:val="000000" w:themeColor="text1"/>
        </w:rPr>
        <w:t>2</w:t>
      </w:r>
      <w:r w:rsidRPr="00D85DBC">
        <w:rPr>
          <w:color w:val="000000" w:themeColor="text1"/>
          <w:vertAlign w:val="superscript"/>
        </w:rPr>
        <w:t>nd</w:t>
      </w:r>
      <w:r>
        <w:rPr>
          <w:color w:val="000000" w:themeColor="text1"/>
        </w:rPr>
        <w:t xml:space="preserve"> September,2020</w:t>
      </w:r>
    </w:p>
    <w:p w14:paraId="0B8F44A8" w14:textId="3B5882A4" w:rsidR="00D85DBC" w:rsidRDefault="00D85DBC" w:rsidP="00EA7E75">
      <w:pPr>
        <w:ind w:left="450"/>
        <w:rPr>
          <w:color w:val="000000" w:themeColor="text1"/>
        </w:rPr>
      </w:pPr>
      <w:r>
        <w:rPr>
          <w:color w:val="000000" w:themeColor="text1"/>
        </w:rPr>
        <w:t>1.backend merged with frontend and project is ready to run!!</w:t>
      </w:r>
    </w:p>
    <w:p w14:paraId="04AF3D55" w14:textId="77777777" w:rsidR="00381C80" w:rsidRDefault="00381C80" w:rsidP="00EA7E75">
      <w:pPr>
        <w:ind w:left="450"/>
        <w:rPr>
          <w:color w:val="000000" w:themeColor="text1"/>
        </w:rPr>
      </w:pPr>
    </w:p>
    <w:p w14:paraId="51D0A1F8" w14:textId="206543E6" w:rsidR="00381C80" w:rsidRDefault="00381C80" w:rsidP="00EA7E75">
      <w:pPr>
        <w:ind w:left="450"/>
        <w:rPr>
          <w:color w:val="000000" w:themeColor="text1"/>
        </w:rPr>
      </w:pPr>
      <w:r>
        <w:rPr>
          <w:color w:val="000000" w:themeColor="text1"/>
        </w:rPr>
        <w:t>15</w:t>
      </w:r>
      <w:r w:rsidRPr="00381C80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September,2020</w:t>
      </w:r>
    </w:p>
    <w:p w14:paraId="28E2D07E" w14:textId="67EA8507" w:rsidR="00381C80" w:rsidRDefault="00381C80" w:rsidP="00EA7E75">
      <w:pPr>
        <w:ind w:left="450"/>
        <w:rPr>
          <w:color w:val="000000" w:themeColor="text1"/>
        </w:rPr>
      </w:pPr>
      <w:r>
        <w:rPr>
          <w:color w:val="000000" w:themeColor="text1"/>
        </w:rPr>
        <w:t>1.working on the accuracy of the model.</w:t>
      </w:r>
      <w:bookmarkStart w:id="0" w:name="_GoBack"/>
      <w:bookmarkEnd w:id="0"/>
    </w:p>
    <w:p w14:paraId="2E1D7684" w14:textId="77777777" w:rsidR="00D85DBC" w:rsidRDefault="00D85DBC" w:rsidP="00EA7E75">
      <w:pPr>
        <w:ind w:left="450"/>
        <w:rPr>
          <w:color w:val="000000" w:themeColor="text1"/>
        </w:rPr>
      </w:pPr>
    </w:p>
    <w:p w14:paraId="71AF4D2C" w14:textId="77777777" w:rsidR="00EA7E75" w:rsidRPr="00EA7E75" w:rsidRDefault="00EA7E75" w:rsidP="00EA7E75">
      <w:pPr>
        <w:ind w:left="450"/>
        <w:rPr>
          <w:color w:val="000000" w:themeColor="text1"/>
        </w:rPr>
      </w:pPr>
    </w:p>
    <w:p w14:paraId="6D309109" w14:textId="77777777" w:rsidR="00EA7E75" w:rsidRDefault="00EA7E75" w:rsidP="001059B5">
      <w:pPr>
        <w:rPr>
          <w:color w:val="000000" w:themeColor="text1"/>
        </w:rPr>
      </w:pPr>
    </w:p>
    <w:p w14:paraId="7B38F071" w14:textId="77777777" w:rsidR="00EA7E75" w:rsidRDefault="00EA7E75" w:rsidP="001059B5">
      <w:pPr>
        <w:rPr>
          <w:color w:val="000000" w:themeColor="text1"/>
        </w:rPr>
      </w:pPr>
    </w:p>
    <w:p w14:paraId="526D07BA" w14:textId="77777777" w:rsidR="003B510A" w:rsidRPr="001059B5" w:rsidRDefault="003B510A" w:rsidP="001059B5">
      <w:pPr>
        <w:rPr>
          <w:color w:val="000000" w:themeColor="text1"/>
        </w:rPr>
      </w:pPr>
    </w:p>
    <w:p w14:paraId="3BCE3AF8" w14:textId="77777777" w:rsidR="00362202" w:rsidRPr="00AB6C90" w:rsidRDefault="00362202" w:rsidP="00AB6C90">
      <w:pPr>
        <w:ind w:left="600"/>
        <w:rPr>
          <w:color w:val="000000" w:themeColor="text1"/>
        </w:rPr>
      </w:pPr>
    </w:p>
    <w:p w14:paraId="71B9121C" w14:textId="77777777" w:rsidR="00A46E0B" w:rsidRPr="00A46E0B" w:rsidRDefault="00A46E0B" w:rsidP="00A46E0B">
      <w:pPr>
        <w:ind w:left="600"/>
        <w:rPr>
          <w:color w:val="000000" w:themeColor="text1"/>
        </w:rPr>
      </w:pPr>
    </w:p>
    <w:p w14:paraId="63F8AA17" w14:textId="77777777" w:rsidR="00316B6C" w:rsidRPr="00316B6C" w:rsidRDefault="00316B6C" w:rsidP="00316B6C">
      <w:pPr>
        <w:ind w:left="660"/>
        <w:rPr>
          <w:color w:val="000000" w:themeColor="text1"/>
        </w:rPr>
      </w:pPr>
    </w:p>
    <w:p w14:paraId="55A2202D" w14:textId="77777777" w:rsidR="00316B6C" w:rsidRDefault="00316B6C" w:rsidP="00C741CB">
      <w:pPr>
        <w:pStyle w:val="ListParagraph"/>
        <w:ind w:left="660"/>
        <w:rPr>
          <w:color w:val="000000" w:themeColor="text1"/>
        </w:rPr>
      </w:pPr>
    </w:p>
    <w:p w14:paraId="47B946CC" w14:textId="77777777" w:rsidR="00F31BA8" w:rsidRDefault="00F31BA8" w:rsidP="00C741CB">
      <w:pPr>
        <w:pStyle w:val="ListParagraph"/>
        <w:ind w:left="660"/>
        <w:rPr>
          <w:color w:val="000000" w:themeColor="text1"/>
        </w:rPr>
      </w:pPr>
    </w:p>
    <w:p w14:paraId="29DDE1E4" w14:textId="77777777" w:rsidR="00F31BA8" w:rsidRPr="00C741CB" w:rsidRDefault="00F31BA8" w:rsidP="00C741CB">
      <w:pPr>
        <w:pStyle w:val="ListParagraph"/>
        <w:ind w:left="660"/>
        <w:rPr>
          <w:color w:val="000000" w:themeColor="text1"/>
        </w:rPr>
      </w:pPr>
    </w:p>
    <w:p w14:paraId="402FC33E" w14:textId="77777777" w:rsidR="002679DE" w:rsidRDefault="002679DE" w:rsidP="002679DE">
      <w:pPr>
        <w:pStyle w:val="ListParagraph"/>
        <w:ind w:left="660"/>
        <w:rPr>
          <w:color w:val="000000" w:themeColor="text1"/>
        </w:rPr>
      </w:pPr>
    </w:p>
    <w:p w14:paraId="0361EC15" w14:textId="77777777" w:rsidR="001C54F1" w:rsidRPr="001D5D03" w:rsidRDefault="001C54F1" w:rsidP="001C54F1">
      <w:pPr>
        <w:pStyle w:val="ListParagraph"/>
        <w:ind w:left="660"/>
        <w:rPr>
          <w:rStyle w:val="Hyperlink"/>
          <w:color w:val="000000" w:themeColor="text1"/>
          <w:u w:val="none"/>
        </w:rPr>
      </w:pPr>
    </w:p>
    <w:p w14:paraId="5EAA8AD7" w14:textId="77777777" w:rsidR="001D5D03" w:rsidRPr="001D5D03" w:rsidRDefault="001D5D03" w:rsidP="001D5D03">
      <w:p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 xml:space="preserve">       </w:t>
      </w:r>
    </w:p>
    <w:p w14:paraId="4F9D3033" w14:textId="77777777" w:rsidR="001D5D03" w:rsidRPr="001D5D03" w:rsidRDefault="001D5D03" w:rsidP="001D5D03">
      <w:pPr>
        <w:ind w:left="405"/>
        <w:rPr>
          <w:rStyle w:val="Hyperlink"/>
          <w:color w:val="000000" w:themeColor="text1"/>
          <w:u w:val="none"/>
        </w:rPr>
      </w:pPr>
    </w:p>
    <w:p w14:paraId="5C4EE30D" w14:textId="77777777" w:rsidR="001D5D03" w:rsidRPr="0030399B" w:rsidRDefault="001D5D03" w:rsidP="001D5D03">
      <w:pPr>
        <w:pStyle w:val="ListParagraph"/>
        <w:ind w:left="765"/>
        <w:rPr>
          <w:rStyle w:val="Hyperlink"/>
          <w:color w:val="000000" w:themeColor="text1"/>
          <w:u w:val="none"/>
        </w:rPr>
      </w:pPr>
    </w:p>
    <w:p w14:paraId="59695159" w14:textId="77777777" w:rsidR="0030399B" w:rsidRPr="0052556B" w:rsidRDefault="0030399B" w:rsidP="00A00307">
      <w:r>
        <w:t xml:space="preserve">          </w:t>
      </w:r>
    </w:p>
    <w:p w14:paraId="3862A530" w14:textId="77777777" w:rsidR="005C01D3" w:rsidRDefault="005C01D3" w:rsidP="005C01D3"/>
    <w:p w14:paraId="3B6804D2" w14:textId="77777777" w:rsidR="00BD191B" w:rsidRDefault="00BD191B"/>
    <w:p w14:paraId="208DB2B9" w14:textId="77777777" w:rsidR="00BD191B" w:rsidRDefault="00BD191B"/>
    <w:p w14:paraId="770E3327" w14:textId="77777777" w:rsidR="00BD191B" w:rsidRDefault="00BD191B"/>
    <w:sectPr w:rsidR="00BD19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B5015B"/>
    <w:multiLevelType w:val="hybridMultilevel"/>
    <w:tmpl w:val="39140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171DB"/>
    <w:multiLevelType w:val="hybridMultilevel"/>
    <w:tmpl w:val="0E96E534"/>
    <w:lvl w:ilvl="0" w:tplc="E88E0BE0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2" w15:restartNumberingAfterBreak="0">
    <w:nsid w:val="1D1269C3"/>
    <w:multiLevelType w:val="hybridMultilevel"/>
    <w:tmpl w:val="0F184FD4"/>
    <w:lvl w:ilvl="0" w:tplc="F880D83C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29763CC9"/>
    <w:multiLevelType w:val="hybridMultilevel"/>
    <w:tmpl w:val="E8F6B96A"/>
    <w:lvl w:ilvl="0" w:tplc="FFC4A3EA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4" w15:restartNumberingAfterBreak="0">
    <w:nsid w:val="2ED321CA"/>
    <w:multiLevelType w:val="hybridMultilevel"/>
    <w:tmpl w:val="F078B1AA"/>
    <w:lvl w:ilvl="0" w:tplc="C94292A2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383A4BF5"/>
    <w:multiLevelType w:val="hybridMultilevel"/>
    <w:tmpl w:val="FF04D1F8"/>
    <w:lvl w:ilvl="0" w:tplc="C59203E0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6" w15:restartNumberingAfterBreak="0">
    <w:nsid w:val="3D150853"/>
    <w:multiLevelType w:val="hybridMultilevel"/>
    <w:tmpl w:val="7752073C"/>
    <w:lvl w:ilvl="0" w:tplc="B25AA1B0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7" w15:restartNumberingAfterBreak="0">
    <w:nsid w:val="424E5DA6"/>
    <w:multiLevelType w:val="hybridMultilevel"/>
    <w:tmpl w:val="080E8416"/>
    <w:lvl w:ilvl="0" w:tplc="1EE6B8DA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8" w15:restartNumberingAfterBreak="0">
    <w:nsid w:val="4F955D92"/>
    <w:multiLevelType w:val="hybridMultilevel"/>
    <w:tmpl w:val="9B9C41BA"/>
    <w:lvl w:ilvl="0" w:tplc="FA1CC03E">
      <w:start w:val="1"/>
      <w:numFmt w:val="decimal"/>
      <w:lvlText w:val="%1.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9" w15:restartNumberingAfterBreak="0">
    <w:nsid w:val="6B3C3991"/>
    <w:multiLevelType w:val="hybridMultilevel"/>
    <w:tmpl w:val="EDB2456A"/>
    <w:lvl w:ilvl="0" w:tplc="9F806166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0" w15:restartNumberingAfterBreak="0">
    <w:nsid w:val="70D01B65"/>
    <w:multiLevelType w:val="hybridMultilevel"/>
    <w:tmpl w:val="223EF15C"/>
    <w:lvl w:ilvl="0" w:tplc="386010C2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1" w15:restartNumberingAfterBreak="0">
    <w:nsid w:val="76C35F34"/>
    <w:multiLevelType w:val="hybridMultilevel"/>
    <w:tmpl w:val="B238C1AA"/>
    <w:lvl w:ilvl="0" w:tplc="B3E6FB0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num w:numId="1">
    <w:abstractNumId w:val="0"/>
  </w:num>
  <w:num w:numId="2">
    <w:abstractNumId w:val="10"/>
  </w:num>
  <w:num w:numId="3">
    <w:abstractNumId w:val="2"/>
  </w:num>
  <w:num w:numId="4">
    <w:abstractNumId w:val="11"/>
  </w:num>
  <w:num w:numId="5">
    <w:abstractNumId w:val="8"/>
  </w:num>
  <w:num w:numId="6">
    <w:abstractNumId w:val="3"/>
  </w:num>
  <w:num w:numId="7">
    <w:abstractNumId w:val="7"/>
  </w:num>
  <w:num w:numId="8">
    <w:abstractNumId w:val="6"/>
  </w:num>
  <w:num w:numId="9">
    <w:abstractNumId w:val="1"/>
  </w:num>
  <w:num w:numId="10">
    <w:abstractNumId w:val="9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KwNDI3NzI3sjAzMzdQ0lEKTi0uzszPAykwrAUAhDWhvSwAAAA="/>
  </w:docVars>
  <w:rsids>
    <w:rsidRoot w:val="00BD191B"/>
    <w:rsid w:val="001059B5"/>
    <w:rsid w:val="00166421"/>
    <w:rsid w:val="001C54F1"/>
    <w:rsid w:val="001D5D03"/>
    <w:rsid w:val="002679DE"/>
    <w:rsid w:val="0030399B"/>
    <w:rsid w:val="00316B6C"/>
    <w:rsid w:val="00362202"/>
    <w:rsid w:val="00375DB3"/>
    <w:rsid w:val="00381C80"/>
    <w:rsid w:val="003B510A"/>
    <w:rsid w:val="0052556B"/>
    <w:rsid w:val="005C01D3"/>
    <w:rsid w:val="00622A47"/>
    <w:rsid w:val="00632106"/>
    <w:rsid w:val="0090431B"/>
    <w:rsid w:val="0093102A"/>
    <w:rsid w:val="00994387"/>
    <w:rsid w:val="00996C43"/>
    <w:rsid w:val="00A00307"/>
    <w:rsid w:val="00A46E0B"/>
    <w:rsid w:val="00AB6C90"/>
    <w:rsid w:val="00AF3FD7"/>
    <w:rsid w:val="00BD191B"/>
    <w:rsid w:val="00C741CB"/>
    <w:rsid w:val="00CB41C8"/>
    <w:rsid w:val="00CD14D4"/>
    <w:rsid w:val="00D85DBC"/>
    <w:rsid w:val="00EA7E75"/>
    <w:rsid w:val="00EF1300"/>
    <w:rsid w:val="00F31BA8"/>
    <w:rsid w:val="00FE5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631E2"/>
  <w15:chartTrackingRefBased/>
  <w15:docId w15:val="{F42FEFE8-6BB5-45C8-B801-E9DFD63FC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19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03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robots.ox.ac.uk/~vgg/data/flowers/102/index.html?fbclid=IwAR0e5Md0DPIyNEWMJ5nQ3r99AWESH9slfaXgtBXPYGQ0rjoOb5l397m2cV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4</Pages>
  <Words>554</Words>
  <Characters>315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2</cp:revision>
  <dcterms:created xsi:type="dcterms:W3CDTF">2020-07-16T18:49:00Z</dcterms:created>
  <dcterms:modified xsi:type="dcterms:W3CDTF">2020-09-16T05:19:00Z</dcterms:modified>
</cp:coreProperties>
</file>